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36D52FE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EA1535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7C533333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EA1535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072DF8A1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EA1535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F96CD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F96CD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in course system</w:t>
            </w:r>
          </w:p>
          <w:p w14:paraId="7784493E" w14:textId="47EFDE1A" w:rsidR="0021061C" w:rsidRPr="00391BC5" w:rsidRDefault="00F96CD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F96CD1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F96CD1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F96CD1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F96CD1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F96CD1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F96CD1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F96CD1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F96CD1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lastRenderedPageBreak/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F96CD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F96CD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F96CD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F96CD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4FC57A59" w:rsidR="008B3C91" w:rsidRPr="008D185F" w:rsidRDefault="00EA1535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F96CD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F96CD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 for 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F96CD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F96CD1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2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2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F96CD1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F96CD1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12"/>
      <w:footerReference w:type="default" r:id="rId13"/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7F02C" w14:textId="77777777" w:rsidR="00F96CD1" w:rsidRDefault="00F96CD1" w:rsidP="00EE490F">
      <w:pPr>
        <w:spacing w:after="0" w:line="240" w:lineRule="auto"/>
      </w:pPr>
      <w:r>
        <w:separator/>
      </w:r>
    </w:p>
  </w:endnote>
  <w:endnote w:type="continuationSeparator" w:id="0">
    <w:p w14:paraId="7485646A" w14:textId="77777777" w:rsidR="00F96CD1" w:rsidRDefault="00F96CD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BEC0A3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6521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30685" w14:textId="77777777" w:rsidR="00F96CD1" w:rsidRDefault="00F96CD1" w:rsidP="00EE490F">
      <w:pPr>
        <w:spacing w:after="0" w:line="240" w:lineRule="auto"/>
      </w:pPr>
      <w:r>
        <w:separator/>
      </w:r>
    </w:p>
  </w:footnote>
  <w:footnote w:type="continuationSeparator" w:id="0">
    <w:p w14:paraId="47093EC2" w14:textId="77777777" w:rsidR="00F96CD1" w:rsidRDefault="00F96CD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13F6DF3C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DEC36A" wp14:editId="1D1B4B91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0BF5FBAC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36"/>
  </w:num>
  <w:num w:numId="3">
    <w:abstractNumId w:val="41"/>
  </w:num>
  <w:num w:numId="4">
    <w:abstractNumId w:val="45"/>
  </w:num>
  <w:num w:numId="5">
    <w:abstractNumId w:val="25"/>
  </w:num>
  <w:num w:numId="6">
    <w:abstractNumId w:val="43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5"/>
  </w:num>
  <w:num w:numId="16">
    <w:abstractNumId w:val="9"/>
  </w:num>
  <w:num w:numId="17">
    <w:abstractNumId w:val="23"/>
  </w:num>
  <w:num w:numId="18">
    <w:abstractNumId w:val="28"/>
  </w:num>
  <w:num w:numId="19">
    <w:abstractNumId w:val="39"/>
  </w:num>
  <w:num w:numId="20">
    <w:abstractNumId w:val="22"/>
  </w:num>
  <w:num w:numId="21">
    <w:abstractNumId w:val="31"/>
  </w:num>
  <w:num w:numId="22">
    <w:abstractNumId w:val="33"/>
  </w:num>
  <w:num w:numId="23">
    <w:abstractNumId w:val="42"/>
  </w:num>
  <w:num w:numId="24">
    <w:abstractNumId w:val="7"/>
  </w:num>
  <w:num w:numId="25">
    <w:abstractNumId w:val="26"/>
  </w:num>
  <w:num w:numId="26">
    <w:abstractNumId w:val="38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4"/>
  </w:num>
  <w:num w:numId="33">
    <w:abstractNumId w:val="16"/>
  </w:num>
  <w:num w:numId="34">
    <w:abstractNumId w:val="29"/>
  </w:num>
  <w:num w:numId="35">
    <w:abstractNumId w:val="34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7"/>
  </w:num>
  <w:num w:numId="45">
    <w:abstractNumId w:val="27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6521F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3609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1535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96CD1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808DD"/>
    <w:rsid w:val="002C4EDF"/>
    <w:rsid w:val="00326978"/>
    <w:rsid w:val="003B1260"/>
    <w:rsid w:val="004F0EEE"/>
    <w:rsid w:val="00516C34"/>
    <w:rsid w:val="00563D16"/>
    <w:rsid w:val="005D5EC7"/>
    <w:rsid w:val="006A3405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D224FB"/>
    <w:rsid w:val="00DD6595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mydata xmlns="NQF">
  <Institution/>
  <College/>
  <Program/>
</my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9312F4-661E-40EB-8EC2-33BA7916AC1C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3.xml><?xml version="1.0" encoding="utf-8"?>
<ds:datastoreItem xmlns:ds="http://schemas.openxmlformats.org/officeDocument/2006/customXml" ds:itemID="{D56ADF8D-6614-451D-80BA-AF59CC413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4940D6-8B30-4941-8E70-F5D9E16174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FB7E66-1037-4E84-AEF2-6D2CA34BD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nan Slaim Hssen Marey</cp:lastModifiedBy>
  <cp:revision>2</cp:revision>
  <cp:lastPrinted>2023-06-20T08:31:00Z</cp:lastPrinted>
  <dcterms:created xsi:type="dcterms:W3CDTF">2024-03-04T09:20:00Z</dcterms:created>
  <dcterms:modified xsi:type="dcterms:W3CDTF">2024-03-04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